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5CFA1E0" w14:textId="11F7471A" w:rsidR="00192C99" w:rsidRPr="00C107FA" w:rsidRDefault="00C107FA" w:rsidP="00C107FA">
      <w:pPr>
        <w:spacing w:after="120" w:line="240" w:lineRule="auto"/>
        <w:jc w:val="center"/>
        <w:rPr>
          <w:rFonts w:ascii="Times New Roman" w:hAnsi="Times New Roman" w:cs="Times New Roman"/>
          <w:b/>
          <w:lang w:val="en-GB"/>
        </w:rPr>
      </w:pPr>
      <w:r w:rsidRPr="00C107FA">
        <w:rPr>
          <w:rFonts w:ascii="Times New Roman" w:hAnsi="Times New Roman" w:cs="Times New Roman"/>
          <w:b/>
          <w:sz w:val="28"/>
          <w:szCs w:val="28"/>
          <w:lang w:val="en-GB"/>
        </w:rPr>
        <w:t xml:space="preserve">Statement </w:t>
      </w:r>
      <w:r w:rsidR="00706C91">
        <w:rPr>
          <w:rFonts w:ascii="Times New Roman" w:hAnsi="Times New Roman" w:cs="Times New Roman"/>
          <w:b/>
          <w:sz w:val="28"/>
          <w:szCs w:val="28"/>
          <w:lang w:val="en-GB"/>
        </w:rPr>
        <w:t>by a</w:t>
      </w:r>
      <w:r w:rsidRPr="00C107FA">
        <w:rPr>
          <w:rFonts w:ascii="Times New Roman" w:hAnsi="Times New Roman" w:cs="Times New Roman"/>
          <w:b/>
          <w:sz w:val="28"/>
          <w:szCs w:val="28"/>
          <w:lang w:val="en-GB"/>
        </w:rPr>
        <w:t xml:space="preserve"> reviewer of </w:t>
      </w:r>
      <w:r w:rsidR="00F9414E">
        <w:rPr>
          <w:rFonts w:ascii="Times New Roman" w:hAnsi="Times New Roman" w:cs="Times New Roman"/>
          <w:b/>
          <w:sz w:val="28"/>
          <w:szCs w:val="28"/>
          <w:lang w:val="en-GB"/>
        </w:rPr>
        <w:t>an</w:t>
      </w:r>
      <w:r w:rsidRPr="00C107FA">
        <w:rPr>
          <w:rFonts w:ascii="Times New Roman" w:hAnsi="Times New Roman" w:cs="Times New Roman"/>
          <w:b/>
          <w:sz w:val="28"/>
          <w:szCs w:val="28"/>
          <w:lang w:val="en-GB"/>
        </w:rPr>
        <w:t xml:space="preserve"> article</w:t>
      </w:r>
      <w:r w:rsidR="005F06CC">
        <w:rPr>
          <w:rFonts w:ascii="Times New Roman" w:hAnsi="Times New Roman" w:cs="Times New Roman"/>
          <w:b/>
          <w:sz w:val="28"/>
          <w:szCs w:val="28"/>
          <w:lang w:val="en-GB"/>
        </w:rPr>
        <w:br/>
      </w:r>
      <w:r w:rsidR="00F9414E">
        <w:rPr>
          <w:rFonts w:ascii="Times New Roman" w:hAnsi="Times New Roman" w:cs="Times New Roman"/>
          <w:b/>
          <w:sz w:val="28"/>
          <w:szCs w:val="28"/>
          <w:lang w:val="en-GB"/>
        </w:rPr>
        <w:t>to be</w:t>
      </w:r>
      <w:r w:rsidRPr="00C107FA">
        <w:rPr>
          <w:rFonts w:ascii="Times New Roman" w:hAnsi="Times New Roman" w:cs="Times New Roman"/>
          <w:b/>
          <w:sz w:val="28"/>
          <w:szCs w:val="28"/>
          <w:lang w:val="en-GB"/>
        </w:rPr>
        <w:t xml:space="preserve"> publi</w:t>
      </w:r>
      <w:r w:rsidR="00F9414E">
        <w:rPr>
          <w:rFonts w:ascii="Times New Roman" w:hAnsi="Times New Roman" w:cs="Times New Roman"/>
          <w:b/>
          <w:sz w:val="28"/>
          <w:szCs w:val="28"/>
          <w:lang w:val="en-GB"/>
        </w:rPr>
        <w:t>shed</w:t>
      </w:r>
      <w:r w:rsidRPr="00C107FA">
        <w:rPr>
          <w:rFonts w:ascii="Times New Roman" w:hAnsi="Times New Roman" w:cs="Times New Roman"/>
          <w:b/>
          <w:sz w:val="28"/>
          <w:szCs w:val="28"/>
          <w:lang w:val="en-GB"/>
        </w:rPr>
        <w:t xml:space="preserve"> in the journal </w:t>
      </w:r>
      <w:r w:rsidR="005F06CC">
        <w:rPr>
          <w:rFonts w:ascii="Times New Roman" w:hAnsi="Times New Roman" w:cs="Times New Roman"/>
          <w:b/>
          <w:sz w:val="28"/>
          <w:szCs w:val="28"/>
          <w:lang w:val="en-GB"/>
        </w:rPr>
        <w:br/>
      </w:r>
      <w:r w:rsidR="007C3E4B">
        <w:rPr>
          <w:rFonts w:ascii="Times New Roman" w:hAnsi="Times New Roman" w:cs="Times New Roman"/>
          <w:b/>
          <w:i/>
          <w:sz w:val="28"/>
          <w:szCs w:val="28"/>
          <w:lang w:val="en-GB"/>
        </w:rPr>
        <w:t>Science, Technology and Innovation</w:t>
      </w:r>
      <w:r w:rsidR="002523F7" w:rsidRPr="00C107FA">
        <w:rPr>
          <w:rFonts w:ascii="Times New Roman" w:hAnsi="Times New Roman" w:cs="Times New Roman"/>
          <w:b/>
          <w:sz w:val="28"/>
          <w:szCs w:val="28"/>
          <w:lang w:val="en-GB"/>
        </w:rPr>
        <w:t xml:space="preserve"> (ISSN 2544-91</w:t>
      </w:r>
      <w:r w:rsidR="007C3E4B">
        <w:rPr>
          <w:rFonts w:ascii="Times New Roman" w:hAnsi="Times New Roman" w:cs="Times New Roman"/>
          <w:b/>
          <w:sz w:val="28"/>
          <w:szCs w:val="28"/>
          <w:lang w:val="en-GB"/>
        </w:rPr>
        <w:t>25</w:t>
      </w:r>
      <w:r w:rsidR="002523F7" w:rsidRPr="00C107FA">
        <w:rPr>
          <w:rFonts w:ascii="Times New Roman" w:hAnsi="Times New Roman" w:cs="Times New Roman"/>
          <w:b/>
          <w:sz w:val="28"/>
          <w:szCs w:val="28"/>
          <w:lang w:val="en-GB"/>
        </w:rPr>
        <w:t>)</w:t>
      </w:r>
    </w:p>
    <w:p w14:paraId="398214B9" w14:textId="77777777" w:rsidR="002523F7" w:rsidRPr="00C107FA" w:rsidRDefault="002523F7" w:rsidP="00AF0DCA">
      <w:pPr>
        <w:spacing w:after="120" w:line="240" w:lineRule="auto"/>
        <w:jc w:val="both"/>
        <w:rPr>
          <w:rFonts w:ascii="Times New Roman" w:hAnsi="Times New Roman" w:cs="Times New Roman"/>
          <w:lang w:val="en-GB"/>
        </w:rPr>
      </w:pPr>
    </w:p>
    <w:p w14:paraId="48E9D41C" w14:textId="77777777" w:rsidR="00EE5B1A" w:rsidRPr="00C107FA" w:rsidRDefault="00EE5B1A" w:rsidP="00AF0DCA">
      <w:pPr>
        <w:spacing w:after="120" w:line="240" w:lineRule="auto"/>
        <w:jc w:val="both"/>
        <w:rPr>
          <w:rFonts w:ascii="Times New Roman" w:hAnsi="Times New Roman" w:cs="Times New Roman"/>
          <w:lang w:val="en-GB"/>
        </w:rPr>
      </w:pPr>
    </w:p>
    <w:p w14:paraId="02803669" w14:textId="0905F5AC" w:rsidR="00C107FA" w:rsidRPr="00C107FA" w:rsidRDefault="00B20BBA" w:rsidP="00C107FA">
      <w:pPr>
        <w:spacing w:after="120" w:line="360" w:lineRule="auto"/>
        <w:jc w:val="both"/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lang w:val="en-GB"/>
        </w:rPr>
        <w:t xml:space="preserve">I, </w:t>
      </w:r>
      <w:r w:rsidR="005F06CC">
        <w:rPr>
          <w:rFonts w:ascii="Times New Roman" w:hAnsi="Times New Roman" w:cs="Times New Roman"/>
        </w:rPr>
        <w:t>…………………………………………………………….</w:t>
      </w:r>
      <w:r>
        <w:rPr>
          <w:rFonts w:ascii="Times New Roman" w:hAnsi="Times New Roman" w:cs="Times New Roman"/>
          <w:lang w:val="en-GB"/>
        </w:rPr>
        <w:t>,</w:t>
      </w:r>
      <w:r w:rsidR="00C107FA" w:rsidRPr="00C107FA">
        <w:rPr>
          <w:rFonts w:ascii="Times New Roman" w:hAnsi="Times New Roman" w:cs="Times New Roman"/>
          <w:lang w:val="en-GB"/>
        </w:rPr>
        <w:t xml:space="preserve"> a reviewer of </w:t>
      </w:r>
      <w:r w:rsidR="00F9414E">
        <w:rPr>
          <w:rFonts w:ascii="Times New Roman" w:hAnsi="Times New Roman" w:cs="Times New Roman"/>
          <w:lang w:val="en-GB"/>
        </w:rPr>
        <w:t>an</w:t>
      </w:r>
      <w:r w:rsidR="00C107FA" w:rsidRPr="00C107FA">
        <w:rPr>
          <w:rFonts w:ascii="Times New Roman" w:hAnsi="Times New Roman" w:cs="Times New Roman"/>
          <w:lang w:val="en-GB"/>
        </w:rPr>
        <w:t xml:space="preserve"> article </w:t>
      </w:r>
      <w:r w:rsidR="00F9414E">
        <w:rPr>
          <w:rFonts w:ascii="Times New Roman" w:hAnsi="Times New Roman" w:cs="Times New Roman"/>
          <w:lang w:val="en-GB"/>
        </w:rPr>
        <w:t>to be</w:t>
      </w:r>
      <w:r w:rsidR="00C107FA" w:rsidRPr="00C107FA">
        <w:rPr>
          <w:rFonts w:ascii="Times New Roman" w:hAnsi="Times New Roman" w:cs="Times New Roman"/>
          <w:lang w:val="en-GB"/>
        </w:rPr>
        <w:t xml:space="preserve"> publi</w:t>
      </w:r>
      <w:r w:rsidR="00F9414E">
        <w:rPr>
          <w:rFonts w:ascii="Times New Roman" w:hAnsi="Times New Roman" w:cs="Times New Roman"/>
          <w:lang w:val="en-GB"/>
        </w:rPr>
        <w:t>shed</w:t>
      </w:r>
      <w:r w:rsidR="00C107FA" w:rsidRPr="00C107FA">
        <w:rPr>
          <w:rFonts w:ascii="Times New Roman" w:hAnsi="Times New Roman" w:cs="Times New Roman"/>
          <w:lang w:val="en-GB"/>
        </w:rPr>
        <w:t xml:space="preserve"> in the scientific journal </w:t>
      </w:r>
      <w:r w:rsidR="007C3E4B">
        <w:rPr>
          <w:rFonts w:ascii="Times New Roman" w:hAnsi="Times New Roman" w:cs="Times New Roman"/>
          <w:i/>
          <w:lang w:val="en-GB"/>
        </w:rPr>
        <w:t>Science, Technology and Innovation</w:t>
      </w:r>
      <w:r w:rsidR="00C107FA" w:rsidRPr="00C107FA">
        <w:rPr>
          <w:rFonts w:ascii="Times New Roman" w:hAnsi="Times New Roman" w:cs="Times New Roman"/>
          <w:lang w:val="en-GB"/>
        </w:rPr>
        <w:t xml:space="preserve">, published by the </w:t>
      </w:r>
      <w:r w:rsidR="005F06CC">
        <w:rPr>
          <w:rFonts w:ascii="Times New Roman" w:hAnsi="Times New Roman" w:cs="Times New Roman"/>
          <w:lang w:val="en-GB"/>
        </w:rPr>
        <w:t>University of applied Sciences in Tarnow, Poland</w:t>
      </w:r>
      <w:r w:rsidR="00C107FA" w:rsidRPr="00C107FA">
        <w:rPr>
          <w:rFonts w:ascii="Times New Roman" w:hAnsi="Times New Roman" w:cs="Times New Roman"/>
          <w:lang w:val="en-GB"/>
        </w:rPr>
        <w:t>, declare that a conflict of financial and/or non-financial (personal, professional)</w:t>
      </w:r>
      <w:r w:rsidR="00C107FA">
        <w:rPr>
          <w:rFonts w:ascii="Times New Roman" w:hAnsi="Times New Roman" w:cs="Times New Roman"/>
          <w:lang w:val="en-GB"/>
        </w:rPr>
        <w:t xml:space="preserve"> interest in relation to persons and/</w:t>
      </w:r>
      <w:r w:rsidR="00C107FA" w:rsidRPr="00C107FA">
        <w:rPr>
          <w:rFonts w:ascii="Times New Roman" w:hAnsi="Times New Roman" w:cs="Times New Roman"/>
          <w:lang w:val="en-GB"/>
        </w:rPr>
        <w:t>or organi</w:t>
      </w:r>
      <w:r w:rsidR="00C107FA">
        <w:rPr>
          <w:rFonts w:ascii="Times New Roman" w:hAnsi="Times New Roman" w:cs="Times New Roman"/>
          <w:lang w:val="en-GB"/>
        </w:rPr>
        <w:t>sations</w:t>
      </w:r>
      <w:r w:rsidR="00C107FA" w:rsidRPr="005F06CC">
        <w:rPr>
          <w:rFonts w:ascii="Times New Roman" w:hAnsi="Times New Roman" w:cs="Times New Roman"/>
          <w:vertAlign w:val="superscript"/>
          <w:lang w:val="en-GB"/>
        </w:rPr>
        <w:t>*</w:t>
      </w:r>
      <w:r w:rsidR="00C107FA" w:rsidRPr="00C107FA">
        <w:rPr>
          <w:rFonts w:ascii="Times New Roman" w:hAnsi="Times New Roman" w:cs="Times New Roman"/>
          <w:lang w:val="en-GB"/>
        </w:rPr>
        <w:t>:</w:t>
      </w:r>
    </w:p>
    <w:p w14:paraId="0BB41D36" w14:textId="5A5CC8D9" w:rsidR="00C107FA" w:rsidRPr="00C107FA" w:rsidRDefault="00C107FA" w:rsidP="00C107FA">
      <w:pPr>
        <w:pStyle w:val="Akapitzlist"/>
        <w:numPr>
          <w:ilvl w:val="0"/>
          <w:numId w:val="6"/>
        </w:numPr>
        <w:spacing w:after="120" w:line="360" w:lineRule="auto"/>
        <w:jc w:val="both"/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lang w:val="en-GB"/>
        </w:rPr>
        <w:t>does not occur</w:t>
      </w:r>
    </w:p>
    <w:p w14:paraId="1C3CBECE" w14:textId="055CF147" w:rsidR="004B4838" w:rsidRPr="00C107FA" w:rsidRDefault="00C107FA" w:rsidP="00C107FA">
      <w:pPr>
        <w:pStyle w:val="Akapitzlist"/>
        <w:numPr>
          <w:ilvl w:val="0"/>
          <w:numId w:val="6"/>
        </w:numPr>
        <w:spacing w:after="120" w:line="360" w:lineRule="auto"/>
        <w:jc w:val="both"/>
        <w:rPr>
          <w:rFonts w:ascii="Times New Roman" w:hAnsi="Times New Roman" w:cs="Times New Roman"/>
          <w:lang w:val="en-GB"/>
        </w:rPr>
      </w:pPr>
      <w:r w:rsidRPr="00C107FA">
        <w:rPr>
          <w:rFonts w:ascii="Times New Roman" w:hAnsi="Times New Roman" w:cs="Times New Roman"/>
          <w:lang w:val="en-GB"/>
        </w:rPr>
        <w:t xml:space="preserve">occurs in relation to </w:t>
      </w:r>
      <w:r>
        <w:rPr>
          <w:rFonts w:ascii="Times New Roman" w:hAnsi="Times New Roman" w:cs="Times New Roman"/>
          <w:lang w:val="en-GB"/>
        </w:rPr>
        <w:t>persons and/</w:t>
      </w:r>
      <w:r w:rsidRPr="00C107FA">
        <w:rPr>
          <w:rFonts w:ascii="Times New Roman" w:hAnsi="Times New Roman" w:cs="Times New Roman"/>
          <w:lang w:val="en-GB"/>
        </w:rPr>
        <w:t>or organi</w:t>
      </w:r>
      <w:r>
        <w:rPr>
          <w:rFonts w:ascii="Times New Roman" w:hAnsi="Times New Roman" w:cs="Times New Roman"/>
          <w:lang w:val="en-GB"/>
        </w:rPr>
        <w:t>s</w:t>
      </w:r>
      <w:r w:rsidRPr="00C107FA">
        <w:rPr>
          <w:rFonts w:ascii="Times New Roman" w:hAnsi="Times New Roman" w:cs="Times New Roman"/>
          <w:lang w:val="en-GB"/>
        </w:rPr>
        <w:t>ations (please specify</w:t>
      </w:r>
      <w:r w:rsidR="00991208" w:rsidRPr="00C107FA">
        <w:rPr>
          <w:rFonts w:ascii="Times New Roman" w:hAnsi="Times New Roman" w:cs="Times New Roman"/>
          <w:lang w:val="en-GB"/>
        </w:rPr>
        <w:t>)</w:t>
      </w:r>
      <w:r w:rsidR="004B4838" w:rsidRPr="00C107FA">
        <w:rPr>
          <w:rFonts w:ascii="Times New Roman" w:hAnsi="Times New Roman" w:cs="Times New Roman"/>
          <w:lang w:val="en-GB"/>
        </w:rPr>
        <w:t>:</w:t>
      </w:r>
    </w:p>
    <w:p w14:paraId="62006631" w14:textId="77777777" w:rsidR="005F06CC" w:rsidRPr="005F06CC" w:rsidRDefault="005F06CC" w:rsidP="005F06CC">
      <w:pPr>
        <w:spacing w:after="0" w:line="480" w:lineRule="auto"/>
        <w:ind w:left="708"/>
        <w:jc w:val="both"/>
        <w:rPr>
          <w:rFonts w:ascii="Times New Roman" w:hAnsi="Times New Roman" w:cs="Times New Roman"/>
        </w:rPr>
      </w:pPr>
      <w:r w:rsidRPr="005F06CC">
        <w:rPr>
          <w:rFonts w:ascii="Times New Roman" w:hAnsi="Times New Roman" w:cs="Times New Roman"/>
        </w:rPr>
        <w:t>.....................................................................................................................................................</w:t>
      </w:r>
    </w:p>
    <w:p w14:paraId="445D524C" w14:textId="77777777" w:rsidR="005F06CC" w:rsidRPr="005F06CC" w:rsidRDefault="005F06CC" w:rsidP="005F06CC">
      <w:pPr>
        <w:spacing w:after="0" w:line="480" w:lineRule="auto"/>
        <w:ind w:left="708"/>
        <w:jc w:val="both"/>
        <w:rPr>
          <w:rFonts w:ascii="Times New Roman" w:hAnsi="Times New Roman" w:cs="Times New Roman"/>
        </w:rPr>
      </w:pPr>
      <w:r w:rsidRPr="005F06CC">
        <w:rPr>
          <w:rFonts w:ascii="Times New Roman" w:hAnsi="Times New Roman" w:cs="Times New Roman"/>
        </w:rPr>
        <w:t>......................................................................................................................................................</w:t>
      </w:r>
    </w:p>
    <w:p w14:paraId="4B2B080C" w14:textId="77777777" w:rsidR="005F06CC" w:rsidRPr="005F06CC" w:rsidRDefault="005F06CC" w:rsidP="005F06CC">
      <w:pPr>
        <w:spacing w:after="0" w:line="480" w:lineRule="auto"/>
        <w:ind w:left="708"/>
        <w:jc w:val="both"/>
        <w:rPr>
          <w:rFonts w:ascii="Times New Roman" w:hAnsi="Times New Roman" w:cs="Times New Roman"/>
        </w:rPr>
      </w:pPr>
      <w:r w:rsidRPr="005F06CC">
        <w:rPr>
          <w:rFonts w:ascii="Times New Roman" w:hAnsi="Times New Roman" w:cs="Times New Roman"/>
        </w:rPr>
        <w:t>......................................................................................................................................................</w:t>
      </w:r>
    </w:p>
    <w:p w14:paraId="4CE0976A" w14:textId="77777777" w:rsidR="005F06CC" w:rsidRPr="005F06CC" w:rsidRDefault="005F06CC" w:rsidP="005F06CC">
      <w:pPr>
        <w:spacing w:after="0" w:line="480" w:lineRule="auto"/>
        <w:ind w:left="708"/>
        <w:jc w:val="both"/>
        <w:rPr>
          <w:rFonts w:ascii="Times New Roman" w:hAnsi="Times New Roman" w:cs="Times New Roman"/>
        </w:rPr>
      </w:pPr>
      <w:r w:rsidRPr="005F06CC">
        <w:rPr>
          <w:rFonts w:ascii="Times New Roman" w:hAnsi="Times New Roman" w:cs="Times New Roman"/>
        </w:rPr>
        <w:t>.....................................................................................................................................................</w:t>
      </w:r>
    </w:p>
    <w:p w14:paraId="48C76DF7" w14:textId="77777777" w:rsidR="005F06CC" w:rsidRPr="005F06CC" w:rsidRDefault="005F06CC" w:rsidP="005F06CC">
      <w:pPr>
        <w:spacing w:after="120" w:line="240" w:lineRule="auto"/>
        <w:ind w:left="708"/>
        <w:jc w:val="both"/>
        <w:rPr>
          <w:rFonts w:ascii="Times New Roman" w:hAnsi="Times New Roman" w:cs="Times New Roman"/>
        </w:rPr>
      </w:pPr>
    </w:p>
    <w:p w14:paraId="25D27DEA" w14:textId="77777777" w:rsidR="005F06CC" w:rsidRPr="005F06CC" w:rsidRDefault="005F06CC" w:rsidP="005F06CC">
      <w:pPr>
        <w:spacing w:after="0" w:line="240" w:lineRule="auto"/>
        <w:ind w:left="708"/>
        <w:jc w:val="both"/>
        <w:rPr>
          <w:rFonts w:ascii="Times New Roman" w:hAnsi="Times New Roman" w:cs="Times New Roman"/>
        </w:rPr>
      </w:pPr>
    </w:p>
    <w:tbl>
      <w:tblPr>
        <w:tblStyle w:val="Tabela-Siatk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06"/>
        <w:gridCol w:w="2218"/>
        <w:gridCol w:w="3406"/>
      </w:tblGrid>
      <w:tr w:rsidR="005F06CC" w14:paraId="03AE4C35" w14:textId="77777777" w:rsidTr="0016222C">
        <w:trPr>
          <w:trHeight w:val="397"/>
        </w:trPr>
        <w:tc>
          <w:tcPr>
            <w:tcW w:w="3406" w:type="dxa"/>
            <w:vAlign w:val="bottom"/>
          </w:tcPr>
          <w:p w14:paraId="1735440A" w14:textId="77777777" w:rsidR="005F06CC" w:rsidRDefault="005F06CC" w:rsidP="0016222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……………………………………..</w:t>
            </w:r>
          </w:p>
        </w:tc>
        <w:tc>
          <w:tcPr>
            <w:tcW w:w="2218" w:type="dxa"/>
            <w:vAlign w:val="bottom"/>
          </w:tcPr>
          <w:p w14:paraId="717FF8CA" w14:textId="77777777" w:rsidR="005F06CC" w:rsidRDefault="005F06CC" w:rsidP="0016222C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406" w:type="dxa"/>
            <w:vAlign w:val="bottom"/>
          </w:tcPr>
          <w:p w14:paraId="55785052" w14:textId="77777777" w:rsidR="005F06CC" w:rsidRDefault="005F06CC" w:rsidP="0016222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……………………………………..</w:t>
            </w:r>
          </w:p>
        </w:tc>
      </w:tr>
      <w:tr w:rsidR="005F06CC" w:rsidRPr="00B507FD" w14:paraId="13062D2C" w14:textId="77777777" w:rsidTr="0016222C">
        <w:trPr>
          <w:trHeight w:val="397"/>
        </w:trPr>
        <w:tc>
          <w:tcPr>
            <w:tcW w:w="3406" w:type="dxa"/>
          </w:tcPr>
          <w:p w14:paraId="50AE4EBE" w14:textId="27E806F6" w:rsidR="005F06CC" w:rsidRPr="00B507FD" w:rsidRDefault="005F06CC" w:rsidP="005F06C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507FD">
              <w:rPr>
                <w:rFonts w:ascii="Times New Roman" w:hAnsi="Times New Roman" w:cs="Times New Roman"/>
                <w:sz w:val="18"/>
                <w:szCs w:val="18"/>
              </w:rPr>
              <w:t>(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place</w:t>
            </w:r>
            <w:r w:rsidRPr="00B507FD">
              <w:rPr>
                <w:rFonts w:ascii="Times New Roman" w:hAnsi="Times New Roman" w:cs="Times New Roman"/>
                <w:sz w:val="18"/>
                <w:szCs w:val="18"/>
              </w:rPr>
              <w:t xml:space="preserve">, </w:t>
            </w:r>
            <w:proofErr w:type="spellStart"/>
            <w:r w:rsidRPr="00B507FD">
              <w:rPr>
                <w:rFonts w:ascii="Times New Roman" w:hAnsi="Times New Roman" w:cs="Times New Roman"/>
                <w:sz w:val="18"/>
                <w:szCs w:val="18"/>
              </w:rPr>
              <w:t>dat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e</w:t>
            </w:r>
            <w:proofErr w:type="spellEnd"/>
            <w:r w:rsidRPr="00B507FD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2218" w:type="dxa"/>
          </w:tcPr>
          <w:p w14:paraId="4A0F9F6C" w14:textId="77777777" w:rsidR="005F06CC" w:rsidRPr="00B507FD" w:rsidRDefault="005F06CC" w:rsidP="0016222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406" w:type="dxa"/>
          </w:tcPr>
          <w:p w14:paraId="5463C840" w14:textId="16D33FC7" w:rsidR="005F06CC" w:rsidRPr="00B507FD" w:rsidRDefault="005F06CC" w:rsidP="0016222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</w:t>
            </w:r>
            <w:r w:rsidR="001601E3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legible signature of the r</w:t>
            </w:r>
            <w:r w:rsidRPr="00C107FA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eviewer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</w:tr>
    </w:tbl>
    <w:p w14:paraId="019A0305" w14:textId="77777777" w:rsidR="008801AA" w:rsidRPr="00C107FA" w:rsidRDefault="008801AA" w:rsidP="008148EA">
      <w:pPr>
        <w:spacing w:after="0" w:line="240" w:lineRule="auto"/>
        <w:jc w:val="both"/>
        <w:rPr>
          <w:rFonts w:ascii="Times New Roman" w:hAnsi="Times New Roman" w:cs="Times New Roman"/>
          <w:lang w:val="en-GB"/>
        </w:rPr>
      </w:pPr>
    </w:p>
    <w:p w14:paraId="0C72843A" w14:textId="77777777" w:rsidR="008801AA" w:rsidRPr="00C107FA" w:rsidRDefault="008801AA" w:rsidP="008148EA">
      <w:pPr>
        <w:spacing w:after="0" w:line="240" w:lineRule="auto"/>
        <w:jc w:val="both"/>
        <w:rPr>
          <w:rFonts w:ascii="Times New Roman" w:hAnsi="Times New Roman" w:cs="Times New Roman"/>
          <w:lang w:val="en-GB"/>
        </w:rPr>
      </w:pPr>
    </w:p>
    <w:p w14:paraId="20475B66" w14:textId="77777777" w:rsidR="008801AA" w:rsidRPr="00C107FA" w:rsidRDefault="008801AA" w:rsidP="008148EA">
      <w:pPr>
        <w:spacing w:after="0" w:line="240" w:lineRule="auto"/>
        <w:jc w:val="both"/>
        <w:rPr>
          <w:rFonts w:ascii="Times New Roman" w:hAnsi="Times New Roman" w:cs="Times New Roman"/>
          <w:lang w:val="en-GB"/>
        </w:rPr>
      </w:pPr>
    </w:p>
    <w:p w14:paraId="6C8A0B1E" w14:textId="77777777" w:rsidR="008801AA" w:rsidRPr="00C107FA" w:rsidRDefault="008801AA" w:rsidP="008148EA">
      <w:pPr>
        <w:spacing w:after="0" w:line="240" w:lineRule="auto"/>
        <w:jc w:val="both"/>
        <w:rPr>
          <w:rFonts w:ascii="Times New Roman" w:hAnsi="Times New Roman" w:cs="Times New Roman"/>
          <w:lang w:val="en-GB"/>
        </w:rPr>
      </w:pPr>
    </w:p>
    <w:p w14:paraId="06D962CB" w14:textId="77777777" w:rsidR="008801AA" w:rsidRPr="00C107FA" w:rsidRDefault="008801AA" w:rsidP="008148EA">
      <w:pPr>
        <w:spacing w:after="0" w:line="240" w:lineRule="auto"/>
        <w:jc w:val="both"/>
        <w:rPr>
          <w:rFonts w:ascii="Times New Roman" w:hAnsi="Times New Roman" w:cs="Times New Roman"/>
          <w:lang w:val="en-GB"/>
        </w:rPr>
      </w:pPr>
    </w:p>
    <w:p w14:paraId="5CAFBC5E" w14:textId="77777777" w:rsidR="008801AA" w:rsidRPr="00C107FA" w:rsidRDefault="008801AA" w:rsidP="008148EA">
      <w:pPr>
        <w:spacing w:after="0" w:line="240" w:lineRule="auto"/>
        <w:jc w:val="both"/>
        <w:rPr>
          <w:rFonts w:ascii="Times New Roman" w:hAnsi="Times New Roman" w:cs="Times New Roman"/>
          <w:lang w:val="en-GB"/>
        </w:rPr>
      </w:pPr>
    </w:p>
    <w:p w14:paraId="5CDA4BF2" w14:textId="77777777" w:rsidR="008801AA" w:rsidRPr="00C107FA" w:rsidRDefault="008801AA" w:rsidP="008148EA">
      <w:pPr>
        <w:spacing w:after="0" w:line="240" w:lineRule="auto"/>
        <w:jc w:val="both"/>
        <w:rPr>
          <w:rFonts w:ascii="Times New Roman" w:hAnsi="Times New Roman" w:cs="Times New Roman"/>
          <w:lang w:val="en-GB"/>
        </w:rPr>
      </w:pPr>
    </w:p>
    <w:p w14:paraId="3DA06F09" w14:textId="77777777" w:rsidR="008801AA" w:rsidRPr="00C107FA" w:rsidRDefault="008801AA" w:rsidP="008148EA">
      <w:pPr>
        <w:spacing w:after="0" w:line="240" w:lineRule="auto"/>
        <w:jc w:val="both"/>
        <w:rPr>
          <w:rFonts w:ascii="Times New Roman" w:hAnsi="Times New Roman" w:cs="Times New Roman"/>
          <w:lang w:val="en-GB"/>
        </w:rPr>
      </w:pPr>
    </w:p>
    <w:p w14:paraId="4ED08A3B" w14:textId="77777777" w:rsidR="008801AA" w:rsidRDefault="008801AA" w:rsidP="008148EA">
      <w:pPr>
        <w:spacing w:after="0" w:line="240" w:lineRule="auto"/>
        <w:jc w:val="both"/>
        <w:rPr>
          <w:rFonts w:ascii="Times New Roman" w:hAnsi="Times New Roman" w:cs="Times New Roman"/>
          <w:lang w:val="en-GB"/>
        </w:rPr>
      </w:pPr>
    </w:p>
    <w:p w14:paraId="3CE79086" w14:textId="77777777" w:rsidR="005F06CC" w:rsidRDefault="005F06CC" w:rsidP="008148EA">
      <w:pPr>
        <w:spacing w:after="0" w:line="240" w:lineRule="auto"/>
        <w:jc w:val="both"/>
        <w:rPr>
          <w:rFonts w:ascii="Times New Roman" w:hAnsi="Times New Roman" w:cs="Times New Roman"/>
          <w:lang w:val="en-GB"/>
        </w:rPr>
      </w:pPr>
    </w:p>
    <w:p w14:paraId="1AA0293E" w14:textId="77777777" w:rsidR="005F06CC" w:rsidRDefault="005F06CC" w:rsidP="008148EA">
      <w:pPr>
        <w:spacing w:after="0" w:line="240" w:lineRule="auto"/>
        <w:jc w:val="both"/>
        <w:rPr>
          <w:rFonts w:ascii="Times New Roman" w:hAnsi="Times New Roman" w:cs="Times New Roman"/>
          <w:lang w:val="en-GB"/>
        </w:rPr>
      </w:pPr>
    </w:p>
    <w:p w14:paraId="0D5AEAB8" w14:textId="77777777" w:rsidR="005F06CC" w:rsidRDefault="005F06CC" w:rsidP="008148EA">
      <w:pPr>
        <w:spacing w:after="0" w:line="240" w:lineRule="auto"/>
        <w:jc w:val="both"/>
        <w:rPr>
          <w:rFonts w:ascii="Times New Roman" w:hAnsi="Times New Roman" w:cs="Times New Roman"/>
          <w:lang w:val="en-GB"/>
        </w:rPr>
      </w:pPr>
    </w:p>
    <w:p w14:paraId="73EB5B59" w14:textId="77777777" w:rsidR="005F06CC" w:rsidRDefault="005F06CC" w:rsidP="008148EA">
      <w:pPr>
        <w:spacing w:after="0" w:line="240" w:lineRule="auto"/>
        <w:jc w:val="both"/>
        <w:rPr>
          <w:rFonts w:ascii="Times New Roman" w:hAnsi="Times New Roman" w:cs="Times New Roman"/>
          <w:lang w:val="en-GB"/>
        </w:rPr>
      </w:pPr>
    </w:p>
    <w:p w14:paraId="25259009" w14:textId="77777777" w:rsidR="002A5E55" w:rsidRDefault="002A5E55" w:rsidP="008148EA">
      <w:pPr>
        <w:spacing w:after="0" w:line="240" w:lineRule="auto"/>
        <w:jc w:val="both"/>
        <w:rPr>
          <w:rFonts w:ascii="Times New Roman" w:hAnsi="Times New Roman" w:cs="Times New Roman"/>
          <w:lang w:val="en-GB"/>
        </w:rPr>
      </w:pPr>
    </w:p>
    <w:p w14:paraId="2D135D59" w14:textId="77777777" w:rsidR="002A5E55" w:rsidRDefault="002A5E55" w:rsidP="008148EA">
      <w:pPr>
        <w:spacing w:after="0" w:line="240" w:lineRule="auto"/>
        <w:jc w:val="both"/>
        <w:rPr>
          <w:rFonts w:ascii="Times New Roman" w:hAnsi="Times New Roman" w:cs="Times New Roman"/>
          <w:lang w:val="en-GB"/>
        </w:rPr>
      </w:pPr>
    </w:p>
    <w:p w14:paraId="5AF0DC06" w14:textId="77777777" w:rsidR="002A5E55" w:rsidRDefault="002A5E55" w:rsidP="008148EA">
      <w:pPr>
        <w:spacing w:after="0" w:line="240" w:lineRule="auto"/>
        <w:jc w:val="both"/>
        <w:rPr>
          <w:rFonts w:ascii="Times New Roman" w:hAnsi="Times New Roman" w:cs="Times New Roman"/>
          <w:lang w:val="en-GB"/>
        </w:rPr>
      </w:pPr>
    </w:p>
    <w:p w14:paraId="6535B0F6" w14:textId="77777777" w:rsidR="002A5E55" w:rsidRDefault="002A5E55" w:rsidP="008148EA">
      <w:pPr>
        <w:spacing w:after="0" w:line="240" w:lineRule="auto"/>
        <w:jc w:val="both"/>
        <w:rPr>
          <w:rFonts w:ascii="Times New Roman" w:hAnsi="Times New Roman" w:cs="Times New Roman"/>
          <w:lang w:val="en-GB"/>
        </w:rPr>
      </w:pPr>
    </w:p>
    <w:p w14:paraId="57D2C4F4" w14:textId="77777777" w:rsidR="002A5E55" w:rsidRDefault="002A5E55" w:rsidP="008148EA">
      <w:pPr>
        <w:spacing w:after="0" w:line="240" w:lineRule="auto"/>
        <w:jc w:val="both"/>
        <w:rPr>
          <w:rFonts w:ascii="Times New Roman" w:hAnsi="Times New Roman" w:cs="Times New Roman"/>
          <w:lang w:val="en-GB"/>
        </w:rPr>
      </w:pPr>
    </w:p>
    <w:p w14:paraId="4BDA9A95" w14:textId="77777777" w:rsidR="002A5E55" w:rsidRDefault="002A5E55" w:rsidP="008148EA">
      <w:pPr>
        <w:spacing w:after="0" w:line="240" w:lineRule="auto"/>
        <w:jc w:val="both"/>
        <w:rPr>
          <w:rFonts w:ascii="Times New Roman" w:hAnsi="Times New Roman" w:cs="Times New Roman"/>
          <w:lang w:val="en-GB"/>
        </w:rPr>
      </w:pPr>
    </w:p>
    <w:p w14:paraId="1C692D15" w14:textId="77777777" w:rsidR="002A5E55" w:rsidRDefault="002A5E55" w:rsidP="008148EA">
      <w:pPr>
        <w:spacing w:after="0" w:line="240" w:lineRule="auto"/>
        <w:jc w:val="both"/>
        <w:rPr>
          <w:rFonts w:ascii="Times New Roman" w:hAnsi="Times New Roman" w:cs="Times New Roman"/>
          <w:lang w:val="en-GB"/>
        </w:rPr>
      </w:pPr>
    </w:p>
    <w:p w14:paraId="09F34823" w14:textId="77777777" w:rsidR="002A5E55" w:rsidRDefault="002A5E55" w:rsidP="008148EA">
      <w:pPr>
        <w:spacing w:after="0" w:line="240" w:lineRule="auto"/>
        <w:jc w:val="both"/>
        <w:rPr>
          <w:rFonts w:ascii="Times New Roman" w:hAnsi="Times New Roman" w:cs="Times New Roman"/>
          <w:lang w:val="en-GB"/>
        </w:rPr>
      </w:pPr>
    </w:p>
    <w:p w14:paraId="55232175" w14:textId="77777777" w:rsidR="002A5E55" w:rsidRDefault="002A5E55" w:rsidP="008148EA">
      <w:pPr>
        <w:spacing w:after="0" w:line="240" w:lineRule="auto"/>
        <w:jc w:val="both"/>
        <w:rPr>
          <w:rFonts w:ascii="Times New Roman" w:hAnsi="Times New Roman" w:cs="Times New Roman"/>
          <w:lang w:val="en-GB"/>
        </w:rPr>
      </w:pPr>
    </w:p>
    <w:p w14:paraId="3FC76EEE" w14:textId="77777777" w:rsidR="002A5E55" w:rsidRDefault="002A5E55" w:rsidP="008148EA">
      <w:pPr>
        <w:spacing w:after="0" w:line="240" w:lineRule="auto"/>
        <w:jc w:val="both"/>
        <w:rPr>
          <w:rFonts w:ascii="Times New Roman" w:hAnsi="Times New Roman" w:cs="Times New Roman"/>
          <w:lang w:val="en-GB"/>
        </w:rPr>
      </w:pPr>
    </w:p>
    <w:p w14:paraId="60F769BD" w14:textId="77777777" w:rsidR="002A5E55" w:rsidRDefault="002A5E55" w:rsidP="008148EA">
      <w:pPr>
        <w:spacing w:after="0" w:line="240" w:lineRule="auto"/>
        <w:jc w:val="both"/>
        <w:rPr>
          <w:rFonts w:ascii="Times New Roman" w:hAnsi="Times New Roman" w:cs="Times New Roman"/>
          <w:lang w:val="en-GB"/>
        </w:rPr>
      </w:pPr>
    </w:p>
    <w:p w14:paraId="0EA06A3B" w14:textId="77777777" w:rsidR="002A5E55" w:rsidRDefault="002A5E55" w:rsidP="008148EA">
      <w:pPr>
        <w:spacing w:after="0" w:line="240" w:lineRule="auto"/>
        <w:jc w:val="both"/>
        <w:rPr>
          <w:rFonts w:ascii="Times New Roman" w:hAnsi="Times New Roman" w:cs="Times New Roman"/>
          <w:lang w:val="en-GB"/>
        </w:rPr>
      </w:pPr>
      <w:bookmarkStart w:id="0" w:name="_GoBack"/>
      <w:bookmarkEnd w:id="0"/>
    </w:p>
    <w:p w14:paraId="271C629D" w14:textId="77777777" w:rsidR="005F06CC" w:rsidRPr="00C107FA" w:rsidRDefault="005F06CC" w:rsidP="008148EA">
      <w:pPr>
        <w:spacing w:after="0" w:line="240" w:lineRule="auto"/>
        <w:jc w:val="both"/>
        <w:rPr>
          <w:rFonts w:ascii="Times New Roman" w:hAnsi="Times New Roman" w:cs="Times New Roman"/>
          <w:lang w:val="en-GB"/>
        </w:rPr>
      </w:pPr>
    </w:p>
    <w:p w14:paraId="558AF548" w14:textId="7929351D" w:rsidR="00C107FA" w:rsidRPr="00C107FA" w:rsidRDefault="008801AA">
      <w:pPr>
        <w:spacing w:after="0" w:line="240" w:lineRule="auto"/>
        <w:jc w:val="both"/>
        <w:rPr>
          <w:rFonts w:ascii="Times New Roman" w:hAnsi="Times New Roman" w:cs="Times New Roman"/>
          <w:sz w:val="18"/>
          <w:szCs w:val="18"/>
          <w:lang w:val="en-GB"/>
        </w:rPr>
      </w:pPr>
      <w:r w:rsidRPr="00C107FA">
        <w:rPr>
          <w:rFonts w:ascii="Times New Roman" w:hAnsi="Times New Roman" w:cs="Times New Roman"/>
          <w:sz w:val="18"/>
          <w:szCs w:val="18"/>
          <w:vertAlign w:val="superscript"/>
          <w:lang w:val="en-GB"/>
        </w:rPr>
        <w:t>*</w:t>
      </w:r>
      <w:r w:rsidRPr="00C107FA">
        <w:rPr>
          <w:rFonts w:ascii="Times New Roman" w:hAnsi="Times New Roman" w:cs="Times New Roman"/>
          <w:sz w:val="18"/>
          <w:szCs w:val="18"/>
          <w:lang w:val="en-GB"/>
        </w:rPr>
        <w:t> </w:t>
      </w:r>
      <w:r w:rsidR="005F06CC" w:rsidRPr="000E5459">
        <w:rPr>
          <w:rFonts w:ascii="Times New Roman" w:hAnsi="Times New Roman" w:cs="Times New Roman"/>
          <w:sz w:val="18"/>
          <w:szCs w:val="18"/>
          <w:lang w:val="en-GB"/>
        </w:rPr>
        <w:t>Please underline</w:t>
      </w:r>
      <w:r w:rsidR="005F06CC">
        <w:rPr>
          <w:rFonts w:ascii="Times New Roman" w:hAnsi="Times New Roman" w:cs="Times New Roman"/>
          <w:sz w:val="18"/>
          <w:szCs w:val="18"/>
          <w:lang w:val="en-GB"/>
        </w:rPr>
        <w:t xml:space="preserve"> the</w:t>
      </w:r>
      <w:r w:rsidR="005F06CC" w:rsidRPr="000E5459">
        <w:rPr>
          <w:rFonts w:ascii="Times New Roman" w:hAnsi="Times New Roman" w:cs="Times New Roman"/>
          <w:sz w:val="18"/>
          <w:szCs w:val="18"/>
          <w:lang w:val="en-GB"/>
        </w:rPr>
        <w:t xml:space="preserve"> appropriate</w:t>
      </w:r>
      <w:r w:rsidR="005F06CC">
        <w:rPr>
          <w:rFonts w:ascii="Times New Roman" w:hAnsi="Times New Roman" w:cs="Times New Roman"/>
          <w:sz w:val="18"/>
          <w:szCs w:val="18"/>
          <w:lang w:val="en-GB"/>
        </w:rPr>
        <w:t xml:space="preserve"> option</w:t>
      </w:r>
      <w:r w:rsidRPr="00C107FA">
        <w:rPr>
          <w:rFonts w:ascii="Times New Roman" w:hAnsi="Times New Roman" w:cs="Times New Roman"/>
          <w:sz w:val="18"/>
          <w:szCs w:val="18"/>
          <w:lang w:val="en-GB"/>
        </w:rPr>
        <w:t>.</w:t>
      </w:r>
    </w:p>
    <w:sectPr w:rsidR="00C107FA" w:rsidRPr="00C107FA" w:rsidSect="00CF3B82">
      <w:pgSz w:w="11906" w:h="16838"/>
      <w:pgMar w:top="993" w:right="1417" w:bottom="426" w:left="1417" w:header="708" w:footer="708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FD7DE7" w16cex:dateUtc="2021-09-28T10:41:00Z"/>
  <w16cex:commentExtensible w16cex:durableId="24FD7D73" w16cex:dateUtc="2021-09-28T10:3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66F4E19" w16cid:durableId="24FD7DE7"/>
  <w16cid:commentId w16cid:paraId="384FCD64" w16cid:durableId="24FD7D73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D9559BC"/>
    <w:multiLevelType w:val="hybridMultilevel"/>
    <w:tmpl w:val="B44EA73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2D10A14"/>
    <w:multiLevelType w:val="hybridMultilevel"/>
    <w:tmpl w:val="BEB0FB6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5B15C59"/>
    <w:multiLevelType w:val="hybridMultilevel"/>
    <w:tmpl w:val="26784D82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49F174A3"/>
    <w:multiLevelType w:val="hybridMultilevel"/>
    <w:tmpl w:val="A28699CA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51876983"/>
    <w:multiLevelType w:val="hybridMultilevel"/>
    <w:tmpl w:val="02CA709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7B63603"/>
    <w:multiLevelType w:val="hybridMultilevel"/>
    <w:tmpl w:val="537C3D5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9B362F8"/>
    <w:multiLevelType w:val="hybridMultilevel"/>
    <w:tmpl w:val="06B81A1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95914C0"/>
    <w:multiLevelType w:val="hybridMultilevel"/>
    <w:tmpl w:val="7CD468A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9C82D7E"/>
    <w:multiLevelType w:val="hybridMultilevel"/>
    <w:tmpl w:val="37F2BA8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3"/>
  </w:num>
  <w:num w:numId="3">
    <w:abstractNumId w:val="6"/>
  </w:num>
  <w:num w:numId="4">
    <w:abstractNumId w:val="2"/>
  </w:num>
  <w:num w:numId="5">
    <w:abstractNumId w:val="0"/>
  </w:num>
  <w:num w:numId="6">
    <w:abstractNumId w:val="5"/>
  </w:num>
  <w:num w:numId="7">
    <w:abstractNumId w:val="4"/>
  </w:num>
  <w:num w:numId="8">
    <w:abstractNumId w:val="8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8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ytDQwNzAxMjU0MTdV0lEKTi0uzszPAykwrAUA1aM9xCwAAAA="/>
  </w:docVars>
  <w:rsids>
    <w:rsidRoot w:val="00184088"/>
    <w:rsid w:val="00002E4D"/>
    <w:rsid w:val="00002F3F"/>
    <w:rsid w:val="00032EC1"/>
    <w:rsid w:val="00041025"/>
    <w:rsid w:val="00047BC7"/>
    <w:rsid w:val="00054FB1"/>
    <w:rsid w:val="000672EF"/>
    <w:rsid w:val="000837F5"/>
    <w:rsid w:val="00083BB6"/>
    <w:rsid w:val="000873B9"/>
    <w:rsid w:val="00090E73"/>
    <w:rsid w:val="000924EC"/>
    <w:rsid w:val="000951FA"/>
    <w:rsid w:val="0009636C"/>
    <w:rsid w:val="000A0E7E"/>
    <w:rsid w:val="000A1B60"/>
    <w:rsid w:val="000A3528"/>
    <w:rsid w:val="000B2CB4"/>
    <w:rsid w:val="000B2EF8"/>
    <w:rsid w:val="000B5C18"/>
    <w:rsid w:val="000C4154"/>
    <w:rsid w:val="000D04E6"/>
    <w:rsid w:val="000E4613"/>
    <w:rsid w:val="000F5AE9"/>
    <w:rsid w:val="000F71C0"/>
    <w:rsid w:val="00100491"/>
    <w:rsid w:val="00101F3F"/>
    <w:rsid w:val="00103F43"/>
    <w:rsid w:val="00107281"/>
    <w:rsid w:val="00134732"/>
    <w:rsid w:val="00136033"/>
    <w:rsid w:val="0014005D"/>
    <w:rsid w:val="001415E2"/>
    <w:rsid w:val="0014387F"/>
    <w:rsid w:val="0014525F"/>
    <w:rsid w:val="00145CA1"/>
    <w:rsid w:val="00155068"/>
    <w:rsid w:val="00156836"/>
    <w:rsid w:val="001601E3"/>
    <w:rsid w:val="00165F53"/>
    <w:rsid w:val="00174CB4"/>
    <w:rsid w:val="001761DC"/>
    <w:rsid w:val="00181DE2"/>
    <w:rsid w:val="00182EF7"/>
    <w:rsid w:val="00184088"/>
    <w:rsid w:val="00192C99"/>
    <w:rsid w:val="00193BE5"/>
    <w:rsid w:val="001950E6"/>
    <w:rsid w:val="001A4E7A"/>
    <w:rsid w:val="001A5272"/>
    <w:rsid w:val="001B07DE"/>
    <w:rsid w:val="001C0A3D"/>
    <w:rsid w:val="001C4ADE"/>
    <w:rsid w:val="001E05A8"/>
    <w:rsid w:val="001E1ED7"/>
    <w:rsid w:val="001F7401"/>
    <w:rsid w:val="0020578C"/>
    <w:rsid w:val="00211789"/>
    <w:rsid w:val="00211991"/>
    <w:rsid w:val="00215A73"/>
    <w:rsid w:val="00215C80"/>
    <w:rsid w:val="00224B53"/>
    <w:rsid w:val="0022662F"/>
    <w:rsid w:val="00227BB4"/>
    <w:rsid w:val="00235620"/>
    <w:rsid w:val="00250354"/>
    <w:rsid w:val="00250DB4"/>
    <w:rsid w:val="00251E35"/>
    <w:rsid w:val="002523F7"/>
    <w:rsid w:val="002532C6"/>
    <w:rsid w:val="00253362"/>
    <w:rsid w:val="0026521F"/>
    <w:rsid w:val="002721D0"/>
    <w:rsid w:val="00282E03"/>
    <w:rsid w:val="0029169E"/>
    <w:rsid w:val="00296DCD"/>
    <w:rsid w:val="00297367"/>
    <w:rsid w:val="002A5E55"/>
    <w:rsid w:val="002B0B28"/>
    <w:rsid w:val="002B4F8C"/>
    <w:rsid w:val="002C1111"/>
    <w:rsid w:val="002C3BE9"/>
    <w:rsid w:val="002C7B14"/>
    <w:rsid w:val="002D6EFC"/>
    <w:rsid w:val="002E5876"/>
    <w:rsid w:val="002F2E93"/>
    <w:rsid w:val="00301829"/>
    <w:rsid w:val="00311765"/>
    <w:rsid w:val="00320A0B"/>
    <w:rsid w:val="00323F16"/>
    <w:rsid w:val="00324273"/>
    <w:rsid w:val="00325256"/>
    <w:rsid w:val="00326B5D"/>
    <w:rsid w:val="00341A35"/>
    <w:rsid w:val="00346DDB"/>
    <w:rsid w:val="003518C0"/>
    <w:rsid w:val="003565B3"/>
    <w:rsid w:val="00366489"/>
    <w:rsid w:val="0037277C"/>
    <w:rsid w:val="003759EE"/>
    <w:rsid w:val="00380EB3"/>
    <w:rsid w:val="003A0DCF"/>
    <w:rsid w:val="003A4A04"/>
    <w:rsid w:val="003A514B"/>
    <w:rsid w:val="003B01E6"/>
    <w:rsid w:val="003B155B"/>
    <w:rsid w:val="003B179A"/>
    <w:rsid w:val="003E7D33"/>
    <w:rsid w:val="003F320B"/>
    <w:rsid w:val="003F429C"/>
    <w:rsid w:val="003F43A0"/>
    <w:rsid w:val="003F50AB"/>
    <w:rsid w:val="0040393D"/>
    <w:rsid w:val="00405DBB"/>
    <w:rsid w:val="0041160C"/>
    <w:rsid w:val="00412FC5"/>
    <w:rsid w:val="00413BE2"/>
    <w:rsid w:val="00425C52"/>
    <w:rsid w:val="004419C0"/>
    <w:rsid w:val="00447104"/>
    <w:rsid w:val="004522EF"/>
    <w:rsid w:val="0046474A"/>
    <w:rsid w:val="00464CED"/>
    <w:rsid w:val="00470AC8"/>
    <w:rsid w:val="004770F9"/>
    <w:rsid w:val="00477BCE"/>
    <w:rsid w:val="00481218"/>
    <w:rsid w:val="0048287D"/>
    <w:rsid w:val="00483E1F"/>
    <w:rsid w:val="00484B6E"/>
    <w:rsid w:val="00492CDB"/>
    <w:rsid w:val="004948AF"/>
    <w:rsid w:val="004A7611"/>
    <w:rsid w:val="004B4838"/>
    <w:rsid w:val="004C6EF4"/>
    <w:rsid w:val="004C7F4A"/>
    <w:rsid w:val="004D726E"/>
    <w:rsid w:val="004F0D31"/>
    <w:rsid w:val="00504A65"/>
    <w:rsid w:val="00511FFF"/>
    <w:rsid w:val="00513A79"/>
    <w:rsid w:val="0051506F"/>
    <w:rsid w:val="00535E71"/>
    <w:rsid w:val="00543E2C"/>
    <w:rsid w:val="00555E73"/>
    <w:rsid w:val="00560535"/>
    <w:rsid w:val="0056656B"/>
    <w:rsid w:val="00566BBB"/>
    <w:rsid w:val="00574813"/>
    <w:rsid w:val="0059036A"/>
    <w:rsid w:val="00592EF9"/>
    <w:rsid w:val="0059327C"/>
    <w:rsid w:val="005A01F2"/>
    <w:rsid w:val="005A33A2"/>
    <w:rsid w:val="005B28AA"/>
    <w:rsid w:val="005C2A61"/>
    <w:rsid w:val="005C6468"/>
    <w:rsid w:val="005D1A4C"/>
    <w:rsid w:val="005D5841"/>
    <w:rsid w:val="005D7604"/>
    <w:rsid w:val="005E6331"/>
    <w:rsid w:val="005F06CC"/>
    <w:rsid w:val="005F14D8"/>
    <w:rsid w:val="005F1FA6"/>
    <w:rsid w:val="005F24DC"/>
    <w:rsid w:val="005F632B"/>
    <w:rsid w:val="00605A25"/>
    <w:rsid w:val="00607D6D"/>
    <w:rsid w:val="00613057"/>
    <w:rsid w:val="00614F53"/>
    <w:rsid w:val="006266A0"/>
    <w:rsid w:val="00633FF7"/>
    <w:rsid w:val="00637F3C"/>
    <w:rsid w:val="00643E60"/>
    <w:rsid w:val="006452E7"/>
    <w:rsid w:val="00665B7A"/>
    <w:rsid w:val="006662C4"/>
    <w:rsid w:val="00670B58"/>
    <w:rsid w:val="0067784D"/>
    <w:rsid w:val="00686569"/>
    <w:rsid w:val="00695611"/>
    <w:rsid w:val="006A7DA9"/>
    <w:rsid w:val="006F6872"/>
    <w:rsid w:val="007021F5"/>
    <w:rsid w:val="00703968"/>
    <w:rsid w:val="00703BB6"/>
    <w:rsid w:val="00706917"/>
    <w:rsid w:val="00706C91"/>
    <w:rsid w:val="00710374"/>
    <w:rsid w:val="00715270"/>
    <w:rsid w:val="00724898"/>
    <w:rsid w:val="007269EF"/>
    <w:rsid w:val="00752198"/>
    <w:rsid w:val="007572FC"/>
    <w:rsid w:val="007750FA"/>
    <w:rsid w:val="00795B27"/>
    <w:rsid w:val="007B03C8"/>
    <w:rsid w:val="007B15E8"/>
    <w:rsid w:val="007C3821"/>
    <w:rsid w:val="007C3E4B"/>
    <w:rsid w:val="007C4052"/>
    <w:rsid w:val="007D2F44"/>
    <w:rsid w:val="007D60EE"/>
    <w:rsid w:val="007E37A6"/>
    <w:rsid w:val="007E403C"/>
    <w:rsid w:val="007E41DE"/>
    <w:rsid w:val="007E59D9"/>
    <w:rsid w:val="007E7E85"/>
    <w:rsid w:val="008014C4"/>
    <w:rsid w:val="00803A17"/>
    <w:rsid w:val="008148EA"/>
    <w:rsid w:val="008210B5"/>
    <w:rsid w:val="008225E4"/>
    <w:rsid w:val="00822F11"/>
    <w:rsid w:val="00825659"/>
    <w:rsid w:val="00831968"/>
    <w:rsid w:val="008446F6"/>
    <w:rsid w:val="00844E8D"/>
    <w:rsid w:val="008456B2"/>
    <w:rsid w:val="0084612E"/>
    <w:rsid w:val="008677A7"/>
    <w:rsid w:val="00875627"/>
    <w:rsid w:val="00875AFB"/>
    <w:rsid w:val="008801AA"/>
    <w:rsid w:val="008804A8"/>
    <w:rsid w:val="008809CD"/>
    <w:rsid w:val="00882A68"/>
    <w:rsid w:val="00884D7E"/>
    <w:rsid w:val="00894675"/>
    <w:rsid w:val="008B137B"/>
    <w:rsid w:val="008B5A83"/>
    <w:rsid w:val="008C201B"/>
    <w:rsid w:val="008C3A47"/>
    <w:rsid w:val="008C7122"/>
    <w:rsid w:val="008D62AE"/>
    <w:rsid w:val="00910938"/>
    <w:rsid w:val="009161E5"/>
    <w:rsid w:val="00916C27"/>
    <w:rsid w:val="009233BC"/>
    <w:rsid w:val="00923C45"/>
    <w:rsid w:val="00930BF2"/>
    <w:rsid w:val="00930FB5"/>
    <w:rsid w:val="0093532C"/>
    <w:rsid w:val="009355E6"/>
    <w:rsid w:val="0093631C"/>
    <w:rsid w:val="009377D2"/>
    <w:rsid w:val="009402CE"/>
    <w:rsid w:val="00941C2A"/>
    <w:rsid w:val="00943C97"/>
    <w:rsid w:val="00951CFB"/>
    <w:rsid w:val="00951D97"/>
    <w:rsid w:val="00953278"/>
    <w:rsid w:val="00953708"/>
    <w:rsid w:val="00955F3F"/>
    <w:rsid w:val="00972507"/>
    <w:rsid w:val="00972B41"/>
    <w:rsid w:val="009752AE"/>
    <w:rsid w:val="00984F64"/>
    <w:rsid w:val="00985E9B"/>
    <w:rsid w:val="0099000B"/>
    <w:rsid w:val="00990CB9"/>
    <w:rsid w:val="00991208"/>
    <w:rsid w:val="009A6D50"/>
    <w:rsid w:val="009B32BE"/>
    <w:rsid w:val="009C501E"/>
    <w:rsid w:val="009C7572"/>
    <w:rsid w:val="009D7D38"/>
    <w:rsid w:val="009E23F1"/>
    <w:rsid w:val="009E5770"/>
    <w:rsid w:val="009E7897"/>
    <w:rsid w:val="00A0670B"/>
    <w:rsid w:val="00A12D25"/>
    <w:rsid w:val="00A168EC"/>
    <w:rsid w:val="00A16E80"/>
    <w:rsid w:val="00A23822"/>
    <w:rsid w:val="00A23DE7"/>
    <w:rsid w:val="00A25417"/>
    <w:rsid w:val="00A27197"/>
    <w:rsid w:val="00A2746E"/>
    <w:rsid w:val="00A33056"/>
    <w:rsid w:val="00A365C8"/>
    <w:rsid w:val="00A36A44"/>
    <w:rsid w:val="00A42CE8"/>
    <w:rsid w:val="00A458EF"/>
    <w:rsid w:val="00A56624"/>
    <w:rsid w:val="00A56657"/>
    <w:rsid w:val="00A57C26"/>
    <w:rsid w:val="00A73224"/>
    <w:rsid w:val="00A766B4"/>
    <w:rsid w:val="00A77FA2"/>
    <w:rsid w:val="00A80915"/>
    <w:rsid w:val="00A92646"/>
    <w:rsid w:val="00A92D59"/>
    <w:rsid w:val="00A9310E"/>
    <w:rsid w:val="00A94747"/>
    <w:rsid w:val="00A95DFB"/>
    <w:rsid w:val="00AA5D40"/>
    <w:rsid w:val="00AB16EB"/>
    <w:rsid w:val="00AB1933"/>
    <w:rsid w:val="00AE132A"/>
    <w:rsid w:val="00AE6D63"/>
    <w:rsid w:val="00AE77D1"/>
    <w:rsid w:val="00AF0DCA"/>
    <w:rsid w:val="00B01904"/>
    <w:rsid w:val="00B021D5"/>
    <w:rsid w:val="00B03ADC"/>
    <w:rsid w:val="00B05A65"/>
    <w:rsid w:val="00B0723C"/>
    <w:rsid w:val="00B11E49"/>
    <w:rsid w:val="00B14A00"/>
    <w:rsid w:val="00B20647"/>
    <w:rsid w:val="00B20BBA"/>
    <w:rsid w:val="00B328FD"/>
    <w:rsid w:val="00B40FA4"/>
    <w:rsid w:val="00B45E97"/>
    <w:rsid w:val="00B472EC"/>
    <w:rsid w:val="00B507FD"/>
    <w:rsid w:val="00B64E0D"/>
    <w:rsid w:val="00B66E7D"/>
    <w:rsid w:val="00B702C0"/>
    <w:rsid w:val="00B75F84"/>
    <w:rsid w:val="00B776E5"/>
    <w:rsid w:val="00B80009"/>
    <w:rsid w:val="00B87158"/>
    <w:rsid w:val="00B87624"/>
    <w:rsid w:val="00BA1506"/>
    <w:rsid w:val="00BC04DD"/>
    <w:rsid w:val="00BC1B49"/>
    <w:rsid w:val="00BD08DC"/>
    <w:rsid w:val="00BD4574"/>
    <w:rsid w:val="00BD500B"/>
    <w:rsid w:val="00BD6A41"/>
    <w:rsid w:val="00BE425B"/>
    <w:rsid w:val="00C01A6F"/>
    <w:rsid w:val="00C107FA"/>
    <w:rsid w:val="00C1414D"/>
    <w:rsid w:val="00C16F4E"/>
    <w:rsid w:val="00C20F62"/>
    <w:rsid w:val="00C25EA6"/>
    <w:rsid w:val="00C41099"/>
    <w:rsid w:val="00C41ECC"/>
    <w:rsid w:val="00C54DAD"/>
    <w:rsid w:val="00C5672D"/>
    <w:rsid w:val="00C576C6"/>
    <w:rsid w:val="00C652FD"/>
    <w:rsid w:val="00C70417"/>
    <w:rsid w:val="00C70849"/>
    <w:rsid w:val="00C70A7E"/>
    <w:rsid w:val="00C72009"/>
    <w:rsid w:val="00C76313"/>
    <w:rsid w:val="00C8557E"/>
    <w:rsid w:val="00C862CC"/>
    <w:rsid w:val="00CA08C5"/>
    <w:rsid w:val="00CA6996"/>
    <w:rsid w:val="00CB1C20"/>
    <w:rsid w:val="00CB4D36"/>
    <w:rsid w:val="00CC4675"/>
    <w:rsid w:val="00CC7470"/>
    <w:rsid w:val="00CC7F38"/>
    <w:rsid w:val="00CD1CC9"/>
    <w:rsid w:val="00CE6D34"/>
    <w:rsid w:val="00CF2636"/>
    <w:rsid w:val="00CF2697"/>
    <w:rsid w:val="00CF3B82"/>
    <w:rsid w:val="00CF7B26"/>
    <w:rsid w:val="00D00A38"/>
    <w:rsid w:val="00D14779"/>
    <w:rsid w:val="00D17E06"/>
    <w:rsid w:val="00D231EB"/>
    <w:rsid w:val="00D24E9A"/>
    <w:rsid w:val="00D31144"/>
    <w:rsid w:val="00D31618"/>
    <w:rsid w:val="00D34F79"/>
    <w:rsid w:val="00D37CD0"/>
    <w:rsid w:val="00D42D29"/>
    <w:rsid w:val="00D44376"/>
    <w:rsid w:val="00D56EE1"/>
    <w:rsid w:val="00D57AC9"/>
    <w:rsid w:val="00D625A4"/>
    <w:rsid w:val="00D64A1A"/>
    <w:rsid w:val="00D66CBF"/>
    <w:rsid w:val="00D82BEB"/>
    <w:rsid w:val="00D86A1E"/>
    <w:rsid w:val="00D87549"/>
    <w:rsid w:val="00D906F3"/>
    <w:rsid w:val="00D93AD4"/>
    <w:rsid w:val="00DB75A3"/>
    <w:rsid w:val="00DC4CE4"/>
    <w:rsid w:val="00DC7B5C"/>
    <w:rsid w:val="00DF0572"/>
    <w:rsid w:val="00DF30E1"/>
    <w:rsid w:val="00DF43FB"/>
    <w:rsid w:val="00DF7BF9"/>
    <w:rsid w:val="00E00D63"/>
    <w:rsid w:val="00E075D1"/>
    <w:rsid w:val="00E101ED"/>
    <w:rsid w:val="00E108C1"/>
    <w:rsid w:val="00E14380"/>
    <w:rsid w:val="00E15DB2"/>
    <w:rsid w:val="00E17267"/>
    <w:rsid w:val="00E200D2"/>
    <w:rsid w:val="00E2615C"/>
    <w:rsid w:val="00E26CC0"/>
    <w:rsid w:val="00E33A82"/>
    <w:rsid w:val="00E40E7A"/>
    <w:rsid w:val="00E457DC"/>
    <w:rsid w:val="00E46B4A"/>
    <w:rsid w:val="00E475E9"/>
    <w:rsid w:val="00E50E33"/>
    <w:rsid w:val="00E602CF"/>
    <w:rsid w:val="00E72B1F"/>
    <w:rsid w:val="00E7334B"/>
    <w:rsid w:val="00E749DF"/>
    <w:rsid w:val="00E824DD"/>
    <w:rsid w:val="00E82D11"/>
    <w:rsid w:val="00E87D5A"/>
    <w:rsid w:val="00EA20C1"/>
    <w:rsid w:val="00EA2683"/>
    <w:rsid w:val="00EA4F2A"/>
    <w:rsid w:val="00EA528A"/>
    <w:rsid w:val="00EA564B"/>
    <w:rsid w:val="00EA6735"/>
    <w:rsid w:val="00EB0898"/>
    <w:rsid w:val="00EB5D57"/>
    <w:rsid w:val="00EB64AB"/>
    <w:rsid w:val="00EB65E0"/>
    <w:rsid w:val="00EC79F7"/>
    <w:rsid w:val="00ED06E7"/>
    <w:rsid w:val="00ED1C9D"/>
    <w:rsid w:val="00ED4E1E"/>
    <w:rsid w:val="00ED5D53"/>
    <w:rsid w:val="00EE2B6F"/>
    <w:rsid w:val="00EE5B1A"/>
    <w:rsid w:val="00EF1C06"/>
    <w:rsid w:val="00EF22DD"/>
    <w:rsid w:val="00EF31E9"/>
    <w:rsid w:val="00EF6116"/>
    <w:rsid w:val="00EF794B"/>
    <w:rsid w:val="00F017C1"/>
    <w:rsid w:val="00F03DA1"/>
    <w:rsid w:val="00F04047"/>
    <w:rsid w:val="00F06821"/>
    <w:rsid w:val="00F35B7A"/>
    <w:rsid w:val="00F426A8"/>
    <w:rsid w:val="00F4346C"/>
    <w:rsid w:val="00F508DB"/>
    <w:rsid w:val="00F56005"/>
    <w:rsid w:val="00F56C54"/>
    <w:rsid w:val="00F80F86"/>
    <w:rsid w:val="00F81329"/>
    <w:rsid w:val="00F9179C"/>
    <w:rsid w:val="00F9414E"/>
    <w:rsid w:val="00F964B3"/>
    <w:rsid w:val="00F97503"/>
    <w:rsid w:val="00FA55E3"/>
    <w:rsid w:val="00FA5787"/>
    <w:rsid w:val="00FB0F8E"/>
    <w:rsid w:val="00FB5D44"/>
    <w:rsid w:val="00FC448C"/>
    <w:rsid w:val="00FC5E89"/>
    <w:rsid w:val="00FD4388"/>
    <w:rsid w:val="00FE4613"/>
    <w:rsid w:val="00FE49E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9E8DDD3"/>
  <w15:docId w15:val="{DD5E2540-A827-42B8-B10B-F1CD085215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184088"/>
    <w:pPr>
      <w:ind w:left="720"/>
      <w:contextualSpacing/>
    </w:pPr>
  </w:style>
  <w:style w:type="table" w:styleId="Tabela-Siatka">
    <w:name w:val="Table Grid"/>
    <w:basedOn w:val="Standardowy"/>
    <w:uiPriority w:val="59"/>
    <w:rsid w:val="00B507F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markedcontent">
    <w:name w:val="markedcontent"/>
    <w:basedOn w:val="Domylnaczcionkaakapitu"/>
    <w:rsid w:val="00AF0DCA"/>
  </w:style>
  <w:style w:type="character" w:styleId="Hipercze">
    <w:name w:val="Hyperlink"/>
    <w:basedOn w:val="Domylnaczcionkaakapitu"/>
    <w:uiPriority w:val="99"/>
    <w:unhideWhenUsed/>
    <w:rsid w:val="00613057"/>
    <w:rPr>
      <w:color w:val="0000FF" w:themeColor="hyperlink"/>
      <w:u w:val="single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9E577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9E5770"/>
    <w:rPr>
      <w:rFonts w:ascii="Segoe UI" w:hAnsi="Segoe UI" w:cs="Segoe UI"/>
      <w:sz w:val="18"/>
      <w:szCs w:val="18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A766B4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A766B4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A766B4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A766B4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A766B4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10" Type="http://schemas.microsoft.com/office/2016/09/relationships/commentsIds" Target="commentsIds.xml"/><Relationship Id="rId4" Type="http://schemas.openxmlformats.org/officeDocument/2006/relationships/webSettings" Target="webSettings.xml"/><Relationship Id="rId9" Type="http://schemas.microsoft.com/office/2018/08/relationships/commentsExtensible" Target="commentsExtensi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186</Words>
  <Characters>1120</Characters>
  <Application>Microsoft Office Word</Application>
  <DocSecurity>0</DocSecurity>
  <Lines>9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30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gnieszka</dc:creator>
  <cp:lastModifiedBy>Dz. Badań Naukowych</cp:lastModifiedBy>
  <cp:revision>9</cp:revision>
  <cp:lastPrinted>2022-03-08T08:23:00Z</cp:lastPrinted>
  <dcterms:created xsi:type="dcterms:W3CDTF">2021-09-23T14:49:00Z</dcterms:created>
  <dcterms:modified xsi:type="dcterms:W3CDTF">2022-03-08T08:25:00Z</dcterms:modified>
</cp:coreProperties>
</file>